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58E78CA6" w:rsidR="000B41BE" w:rsidRDefault="000B41BE" w:rsidP="000B41BE">
      <w:pPr>
        <w:spacing w:after="240" w:line="235" w:lineRule="auto"/>
        <w:ind w:left="17"/>
        <w:rPr>
          <w:b/>
          <w:color w:val="4E81BD"/>
          <w:sz w:val="28"/>
        </w:rPr>
      </w:pPr>
      <w:r w:rsidRPr="000E764D">
        <w:rPr>
          <w:b/>
          <w:color w:val="4E81BD"/>
          <w:sz w:val="28"/>
        </w:rPr>
        <w:t xml:space="preserve">Lab </w:t>
      </w:r>
      <w:r w:rsidR="003E6170">
        <w:rPr>
          <w:b/>
          <w:color w:val="4E81BD"/>
          <w:sz w:val="28"/>
        </w:rPr>
        <w:t>4</w:t>
      </w:r>
      <w:r w:rsidRPr="000E764D">
        <w:rPr>
          <w:b/>
          <w:color w:val="4E81BD"/>
          <w:sz w:val="28"/>
        </w:rPr>
        <w:t xml:space="preserve"> – </w:t>
      </w:r>
      <w:r w:rsidR="003E6170">
        <w:rPr>
          <w:b/>
          <w:color w:val="4E81BD"/>
          <w:sz w:val="28"/>
        </w:rPr>
        <w:t>JS Fundamental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77BA13D2" w14:textId="5C0EF192" w:rsidR="005807D2" w:rsidRDefault="00AE759A" w:rsidP="00AE759A">
            <w:pPr>
              <w:pStyle w:val="NoSpacing"/>
              <w:numPr>
                <w:ilvl w:val="0"/>
                <w:numId w:val="11"/>
              </w:numPr>
            </w:pPr>
            <w:r>
              <w:t>Q1-while loop</w:t>
            </w:r>
          </w:p>
        </w:tc>
        <w:tc>
          <w:tcPr>
            <w:tcW w:w="630" w:type="dxa"/>
          </w:tcPr>
          <w:p w14:paraId="38976663" w14:textId="65D7E603" w:rsidR="000B41BE" w:rsidRDefault="00AE759A" w:rsidP="00256D32">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074B9D3F" w:rsidR="000B41BE" w:rsidRPr="009E1EB6" w:rsidRDefault="00AE759A" w:rsidP="00AE759A">
            <w:pPr>
              <w:pStyle w:val="NoSpacing"/>
              <w:numPr>
                <w:ilvl w:val="0"/>
                <w:numId w:val="11"/>
              </w:numPr>
              <w:rPr>
                <w:color w:val="auto"/>
              </w:rPr>
            </w:pPr>
            <w:r>
              <w:rPr>
                <w:color w:val="auto"/>
              </w:rPr>
              <w:t>Q2-for-loop</w:t>
            </w:r>
          </w:p>
        </w:tc>
        <w:tc>
          <w:tcPr>
            <w:tcW w:w="630" w:type="dxa"/>
          </w:tcPr>
          <w:p w14:paraId="42BF060A" w14:textId="6ACD8CEB" w:rsidR="000B41BE" w:rsidRPr="009E1EB6" w:rsidRDefault="00AE759A"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5</w:t>
            </w:r>
          </w:p>
        </w:tc>
        <w:tc>
          <w:tcPr>
            <w:tcW w:w="144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02D12D32" w14:textId="77777777" w:rsidTr="001D7E8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3865" w:type="dxa"/>
          </w:tcPr>
          <w:p w14:paraId="1DE0FECE" w14:textId="78D3AD29" w:rsidR="00AE759A" w:rsidRDefault="00AE759A" w:rsidP="00AE759A">
            <w:pPr>
              <w:pStyle w:val="NoSpacing"/>
              <w:numPr>
                <w:ilvl w:val="0"/>
                <w:numId w:val="11"/>
              </w:numPr>
            </w:pPr>
            <w:r>
              <w:t>Q3-crud array</w:t>
            </w:r>
          </w:p>
        </w:tc>
        <w:tc>
          <w:tcPr>
            <w:tcW w:w="630" w:type="dxa"/>
          </w:tcPr>
          <w:p w14:paraId="5B9BE8CB" w14:textId="43BE2D5B"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073EAA49"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0A1773A3"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0BBE1C6"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20D5EFE"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DBF767C" w14:textId="2B9C42F7" w:rsidR="00AE759A" w:rsidRDefault="00AE759A" w:rsidP="00AE759A">
            <w:pPr>
              <w:pStyle w:val="NoSpacing"/>
              <w:numPr>
                <w:ilvl w:val="0"/>
                <w:numId w:val="11"/>
              </w:numPr>
            </w:pPr>
            <w:r>
              <w:rPr>
                <w:color w:val="auto"/>
              </w:rPr>
              <w:t>Q4 - average</w:t>
            </w:r>
          </w:p>
        </w:tc>
        <w:tc>
          <w:tcPr>
            <w:tcW w:w="630" w:type="dxa"/>
          </w:tcPr>
          <w:p w14:paraId="25314A0B" w14:textId="6A3616D5"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F24E0D"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60A9428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86B28E9"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46B6B9AF"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ABB6640" w14:textId="07A9B747" w:rsidR="00AE759A" w:rsidRDefault="00AE759A" w:rsidP="00AE759A">
            <w:pPr>
              <w:pStyle w:val="NoSpacing"/>
              <w:numPr>
                <w:ilvl w:val="0"/>
                <w:numId w:val="11"/>
              </w:numPr>
            </w:pPr>
            <w:r>
              <w:t xml:space="preserve">Q5 </w:t>
            </w:r>
            <w:r w:rsidR="00551231">
              <w:t>–</w:t>
            </w:r>
            <w:r>
              <w:t xml:space="preserve"> </w:t>
            </w:r>
            <w:proofErr w:type="spellStart"/>
            <w:r w:rsidR="00551231">
              <w:t>dayOftheWeek</w:t>
            </w:r>
            <w:proofErr w:type="spellEnd"/>
          </w:p>
        </w:tc>
        <w:tc>
          <w:tcPr>
            <w:tcW w:w="630" w:type="dxa"/>
          </w:tcPr>
          <w:p w14:paraId="224E6384" w14:textId="607E0A4F"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344C969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93B192A"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6B41646E"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4D4F3152"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AFE53CD" w14:textId="194C2ECD" w:rsidR="00AE759A" w:rsidRDefault="00AE759A" w:rsidP="00AE759A">
            <w:pPr>
              <w:pStyle w:val="NoSpacing"/>
              <w:numPr>
                <w:ilvl w:val="0"/>
                <w:numId w:val="11"/>
              </w:numPr>
            </w:pPr>
            <w:r>
              <w:rPr>
                <w:color w:val="auto"/>
              </w:rPr>
              <w:t>Q6</w:t>
            </w:r>
            <w:r w:rsidR="00551231">
              <w:rPr>
                <w:color w:val="auto"/>
              </w:rPr>
              <w:t>-Triangle</w:t>
            </w:r>
          </w:p>
        </w:tc>
        <w:tc>
          <w:tcPr>
            <w:tcW w:w="630" w:type="dxa"/>
          </w:tcPr>
          <w:p w14:paraId="39E1C886" w14:textId="68C14E0E"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25D689A2"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26AD43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8BB0500"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A70A40" w14:textId="3134D7D7" w:rsidR="00AE759A" w:rsidRDefault="00AE759A" w:rsidP="00AE759A">
            <w:pPr>
              <w:pStyle w:val="NoSpacing"/>
              <w:numPr>
                <w:ilvl w:val="0"/>
                <w:numId w:val="11"/>
              </w:numPr>
            </w:pPr>
            <w:r>
              <w:t>Q7</w:t>
            </w:r>
            <w:r w:rsidR="00551231">
              <w:t xml:space="preserve"> – data-type</w:t>
            </w:r>
          </w:p>
        </w:tc>
        <w:tc>
          <w:tcPr>
            <w:tcW w:w="630" w:type="dxa"/>
          </w:tcPr>
          <w:p w14:paraId="3B412812" w14:textId="086F9B34"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AB06E4"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534363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866845C"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9BB8A79" w14:textId="3660144E" w:rsidR="00AE759A" w:rsidRDefault="00AE759A" w:rsidP="00AE759A">
            <w:pPr>
              <w:pStyle w:val="NoSpacing"/>
              <w:numPr>
                <w:ilvl w:val="0"/>
                <w:numId w:val="11"/>
              </w:numPr>
            </w:pPr>
            <w:r>
              <w:rPr>
                <w:color w:val="auto"/>
              </w:rPr>
              <w:t>Q8</w:t>
            </w:r>
            <w:r w:rsidR="00551231">
              <w:rPr>
                <w:color w:val="auto"/>
              </w:rPr>
              <w:t xml:space="preserve"> – gre</w:t>
            </w:r>
            <w:r w:rsidR="00A75839">
              <w:rPr>
                <w:color w:val="auto"/>
              </w:rPr>
              <w:t>at</w:t>
            </w:r>
            <w:r w:rsidR="00551231">
              <w:rPr>
                <w:color w:val="auto"/>
              </w:rPr>
              <w:t xml:space="preserve"> function</w:t>
            </w:r>
          </w:p>
        </w:tc>
        <w:tc>
          <w:tcPr>
            <w:tcW w:w="630" w:type="dxa"/>
          </w:tcPr>
          <w:p w14:paraId="7ABC03A5" w14:textId="274D5571"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19E4B9EB"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3DD065D"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FF074B7" w14:textId="3C3FC489" w:rsidR="00AE759A" w:rsidRDefault="00AE759A" w:rsidP="00AE759A">
            <w:pPr>
              <w:pStyle w:val="NoSpacing"/>
              <w:numPr>
                <w:ilvl w:val="0"/>
                <w:numId w:val="11"/>
              </w:numPr>
            </w:pPr>
            <w:r>
              <w:t>Q9</w:t>
            </w:r>
            <w:r w:rsidR="00551231">
              <w:t xml:space="preserve"> - map</w:t>
            </w:r>
          </w:p>
        </w:tc>
        <w:tc>
          <w:tcPr>
            <w:tcW w:w="630" w:type="dxa"/>
          </w:tcPr>
          <w:p w14:paraId="46BA92A1" w14:textId="4BF9795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7E9817F4"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2BDBFA4E"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3C52EBD6"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14A0DF5" w14:textId="6367B19B" w:rsidR="00AE759A" w:rsidRDefault="00AE759A" w:rsidP="00551231">
            <w:pPr>
              <w:pStyle w:val="NoSpacing"/>
              <w:numPr>
                <w:ilvl w:val="0"/>
                <w:numId w:val="11"/>
              </w:numPr>
            </w:pPr>
            <w:r>
              <w:rPr>
                <w:color w:val="auto"/>
              </w:rPr>
              <w:t>Q10</w:t>
            </w:r>
            <w:r w:rsidR="00551231">
              <w:rPr>
                <w:color w:val="auto"/>
              </w:rPr>
              <w:t xml:space="preserve"> – </w:t>
            </w:r>
            <w:r w:rsidR="00551231" w:rsidRPr="00551231">
              <w:rPr>
                <w:color w:val="auto"/>
              </w:rPr>
              <w:t xml:space="preserve">array </w:t>
            </w:r>
            <w:proofErr w:type="spellStart"/>
            <w:r w:rsidR="00551231" w:rsidRPr="00551231">
              <w:rPr>
                <w:color w:val="auto"/>
              </w:rPr>
              <w:t>de</w:t>
            </w:r>
            <w:bookmarkStart w:id="0" w:name="_GoBack"/>
            <w:bookmarkEnd w:id="0"/>
            <w:r w:rsidR="00551231" w:rsidRPr="00551231">
              <w:rPr>
                <w:color w:val="auto"/>
              </w:rPr>
              <w:t>structuring</w:t>
            </w:r>
            <w:proofErr w:type="spellEnd"/>
          </w:p>
        </w:tc>
        <w:tc>
          <w:tcPr>
            <w:tcW w:w="630" w:type="dxa"/>
          </w:tcPr>
          <w:p w14:paraId="11062056" w14:textId="7627B568"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33133CCA"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040FE38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09918A2"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C807F85" w14:textId="5528DBEF" w:rsidR="00AE759A" w:rsidRDefault="00AE759A" w:rsidP="00AE759A">
            <w:pPr>
              <w:pStyle w:val="NoSpacing"/>
              <w:numPr>
                <w:ilvl w:val="0"/>
                <w:numId w:val="11"/>
              </w:numPr>
            </w:pPr>
            <w:r>
              <w:t>Q11</w:t>
            </w:r>
            <w:r w:rsidR="00551231">
              <w:t xml:space="preserve"> </w:t>
            </w:r>
          </w:p>
        </w:tc>
        <w:tc>
          <w:tcPr>
            <w:tcW w:w="630" w:type="dxa"/>
          </w:tcPr>
          <w:p w14:paraId="08A8C505" w14:textId="7951FA3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9B1108"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7D07DDD"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4C01A8" w14:textId="6B5C03C2" w:rsidR="00AE759A" w:rsidRDefault="00AE759A" w:rsidP="00AE759A">
            <w:pPr>
              <w:pStyle w:val="NoSpacing"/>
              <w:numPr>
                <w:ilvl w:val="0"/>
                <w:numId w:val="11"/>
              </w:numPr>
            </w:pPr>
            <w:r>
              <w:rPr>
                <w:color w:val="auto"/>
              </w:rPr>
              <w:t>Q12</w:t>
            </w:r>
          </w:p>
        </w:tc>
        <w:tc>
          <w:tcPr>
            <w:tcW w:w="630" w:type="dxa"/>
          </w:tcPr>
          <w:p w14:paraId="16E87089" w14:textId="7117EC45"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31FDD3"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0EE3817D"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8EB595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52E0A30"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4792D6C" w14:textId="62CF3C29" w:rsidR="00AE759A" w:rsidRDefault="00AE759A" w:rsidP="00AE759A">
            <w:pPr>
              <w:pStyle w:val="NoSpacing"/>
              <w:numPr>
                <w:ilvl w:val="0"/>
                <w:numId w:val="11"/>
              </w:numPr>
            </w:pPr>
            <w:r>
              <w:t>Q</w:t>
            </w:r>
            <w:r w:rsidR="009E4259">
              <w:t>-</w:t>
            </w:r>
            <w:r>
              <w:t>1</w:t>
            </w:r>
            <w:r w:rsidR="00551231">
              <w:t>3</w:t>
            </w:r>
          </w:p>
        </w:tc>
        <w:tc>
          <w:tcPr>
            <w:tcW w:w="630" w:type="dxa"/>
          </w:tcPr>
          <w:p w14:paraId="17D07389" w14:textId="6B041FAB" w:rsidR="00AE759A" w:rsidRDefault="00B83E5C"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32ED067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4A1CF55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FBFD3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1ADBD56"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322270D5" w14:textId="0F9911FB" w:rsidR="00AE759A" w:rsidRDefault="00AE759A" w:rsidP="00AE759A">
            <w:pPr>
              <w:pStyle w:val="NoSpacing"/>
              <w:numPr>
                <w:ilvl w:val="0"/>
                <w:numId w:val="11"/>
              </w:numPr>
            </w:pPr>
            <w:r>
              <w:t>Q</w:t>
            </w:r>
            <w:r w:rsidR="009E4259">
              <w:t>-</w:t>
            </w:r>
            <w:r>
              <w:t>1</w:t>
            </w:r>
            <w:r w:rsidR="00551231">
              <w:t>4</w:t>
            </w:r>
          </w:p>
        </w:tc>
        <w:tc>
          <w:tcPr>
            <w:tcW w:w="630" w:type="dxa"/>
          </w:tcPr>
          <w:p w14:paraId="6E4F5692" w14:textId="42E1EAFD"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74B90BE8"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A0AC0A2"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098D02B6"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551231" w14:paraId="52D50CBA"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D7F1C1C" w14:textId="6A73FFF7" w:rsidR="00551231" w:rsidRDefault="00551231" w:rsidP="00AE759A">
            <w:pPr>
              <w:pStyle w:val="NoSpacing"/>
              <w:numPr>
                <w:ilvl w:val="0"/>
                <w:numId w:val="11"/>
              </w:numPr>
            </w:pPr>
            <w:r>
              <w:t>Q</w:t>
            </w:r>
            <w:r w:rsidR="009E4259">
              <w:t>-</w:t>
            </w:r>
            <w:r>
              <w:t>15</w:t>
            </w:r>
            <w:r w:rsidR="009E4259">
              <w:t xml:space="preserve"> (Double check this question</w:t>
            </w:r>
            <w:r w:rsidR="005767C3">
              <w:t xml:space="preserve"> before submitting</w:t>
            </w:r>
            <w:r w:rsidR="009E4259">
              <w:t>)</w:t>
            </w:r>
          </w:p>
        </w:tc>
        <w:tc>
          <w:tcPr>
            <w:tcW w:w="630" w:type="dxa"/>
          </w:tcPr>
          <w:p w14:paraId="40663FCE" w14:textId="5B36BB71" w:rsidR="00551231" w:rsidRDefault="00C54CB8"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2DAA8F63" w14:textId="77777777" w:rsidR="00551231" w:rsidRPr="009E1EB6" w:rsidRDefault="00551231"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034BA2BC" w14:textId="77777777" w:rsidR="00551231" w:rsidRPr="009E1EB6" w:rsidRDefault="00551231"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07AEAAA4" w14:textId="77777777" w:rsidR="00551231" w:rsidRDefault="00551231"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551231" w14:paraId="4C543555"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5256206A" w14:textId="5D069F85" w:rsidR="00551231" w:rsidRDefault="00551231" w:rsidP="00AE759A">
            <w:pPr>
              <w:pStyle w:val="NoSpacing"/>
              <w:numPr>
                <w:ilvl w:val="0"/>
                <w:numId w:val="11"/>
              </w:numPr>
            </w:pPr>
            <w:r>
              <w:t>Q-16</w:t>
            </w:r>
            <w:r w:rsidR="009E4259">
              <w:t xml:space="preserve"> </w:t>
            </w:r>
            <w:r w:rsidR="005767C3">
              <w:t>(Double check this question before submitting)</w:t>
            </w:r>
          </w:p>
        </w:tc>
        <w:tc>
          <w:tcPr>
            <w:tcW w:w="630" w:type="dxa"/>
          </w:tcPr>
          <w:p w14:paraId="4D265FCB" w14:textId="6EFA11FE" w:rsidR="00551231" w:rsidRDefault="00C54CB8"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5435CE0E" w14:textId="77777777" w:rsidR="00551231" w:rsidRPr="009E1EB6" w:rsidRDefault="00551231"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2F2ECAB9" w14:textId="77777777" w:rsidR="00551231" w:rsidRPr="009E1EB6" w:rsidRDefault="00551231"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23FAAB" w14:textId="77777777" w:rsidR="00551231" w:rsidRDefault="00551231"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621D07B2" w:rsidR="008E5F85" w:rsidRDefault="008E5F85" w:rsidP="000B41BE">
      <w:pPr>
        <w:jc w:val="both"/>
        <w:rPr>
          <w:sz w:val="20"/>
          <w:szCs w:val="20"/>
        </w:rPr>
      </w:pPr>
    </w:p>
    <w:p w14:paraId="0EBD2151" w14:textId="08B3D840" w:rsidR="008E5F85" w:rsidRDefault="008E5F85"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536C8" w14:textId="77777777" w:rsidR="008B5BB6" w:rsidRDefault="008B5BB6" w:rsidP="007D42BF">
      <w:pPr>
        <w:spacing w:after="0" w:line="240" w:lineRule="auto"/>
      </w:pPr>
      <w:r>
        <w:separator/>
      </w:r>
    </w:p>
  </w:endnote>
  <w:endnote w:type="continuationSeparator" w:id="0">
    <w:p w14:paraId="6C6239EA" w14:textId="77777777" w:rsidR="008B5BB6" w:rsidRDefault="008B5BB6"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6CA17" w14:textId="77777777" w:rsidR="008B5BB6" w:rsidRDefault="008B5BB6" w:rsidP="007D42BF">
      <w:pPr>
        <w:spacing w:after="0" w:line="240" w:lineRule="auto"/>
      </w:pPr>
      <w:r>
        <w:separator/>
      </w:r>
    </w:p>
  </w:footnote>
  <w:footnote w:type="continuationSeparator" w:id="0">
    <w:p w14:paraId="22C82A83" w14:textId="77777777" w:rsidR="008B5BB6" w:rsidRDefault="008B5BB6"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D7E88"/>
    <w:rsid w:val="001E676E"/>
    <w:rsid w:val="00202631"/>
    <w:rsid w:val="00230B4D"/>
    <w:rsid w:val="002E01D2"/>
    <w:rsid w:val="002E3907"/>
    <w:rsid w:val="003110A6"/>
    <w:rsid w:val="0034257A"/>
    <w:rsid w:val="003466F3"/>
    <w:rsid w:val="003736EE"/>
    <w:rsid w:val="00390B2D"/>
    <w:rsid w:val="003B7C97"/>
    <w:rsid w:val="003C7D74"/>
    <w:rsid w:val="003E6170"/>
    <w:rsid w:val="003F3C9F"/>
    <w:rsid w:val="00445C27"/>
    <w:rsid w:val="00456935"/>
    <w:rsid w:val="00483FF5"/>
    <w:rsid w:val="004B6024"/>
    <w:rsid w:val="004C5A33"/>
    <w:rsid w:val="004C670C"/>
    <w:rsid w:val="004E3D11"/>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3757"/>
    <w:rsid w:val="00782EFC"/>
    <w:rsid w:val="007D337A"/>
    <w:rsid w:val="007D42BF"/>
    <w:rsid w:val="0082546C"/>
    <w:rsid w:val="00857174"/>
    <w:rsid w:val="00883107"/>
    <w:rsid w:val="008A12EA"/>
    <w:rsid w:val="008A16C0"/>
    <w:rsid w:val="008B435A"/>
    <w:rsid w:val="008B5BB6"/>
    <w:rsid w:val="008E5F85"/>
    <w:rsid w:val="008F0F71"/>
    <w:rsid w:val="00907FA0"/>
    <w:rsid w:val="0091460A"/>
    <w:rsid w:val="00923D91"/>
    <w:rsid w:val="00925AA4"/>
    <w:rsid w:val="00955CCB"/>
    <w:rsid w:val="009E1EB6"/>
    <w:rsid w:val="009E4259"/>
    <w:rsid w:val="00A62FE3"/>
    <w:rsid w:val="00A75839"/>
    <w:rsid w:val="00A8323E"/>
    <w:rsid w:val="00AB46FB"/>
    <w:rsid w:val="00AD0A31"/>
    <w:rsid w:val="00AE759A"/>
    <w:rsid w:val="00B06982"/>
    <w:rsid w:val="00B11B81"/>
    <w:rsid w:val="00B34D52"/>
    <w:rsid w:val="00B37036"/>
    <w:rsid w:val="00B8118E"/>
    <w:rsid w:val="00B83E5C"/>
    <w:rsid w:val="00BD5B70"/>
    <w:rsid w:val="00C0601C"/>
    <w:rsid w:val="00C06426"/>
    <w:rsid w:val="00C0725C"/>
    <w:rsid w:val="00C27953"/>
    <w:rsid w:val="00C42BF4"/>
    <w:rsid w:val="00C54CB8"/>
    <w:rsid w:val="00CB2566"/>
    <w:rsid w:val="00CC38C2"/>
    <w:rsid w:val="00CD3A46"/>
    <w:rsid w:val="00CD6CBC"/>
    <w:rsid w:val="00D066A6"/>
    <w:rsid w:val="00D14218"/>
    <w:rsid w:val="00D40C39"/>
    <w:rsid w:val="00D47A71"/>
    <w:rsid w:val="00DC1AD3"/>
    <w:rsid w:val="00E0476F"/>
    <w:rsid w:val="00E5227F"/>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59710C-D071-E349-BF35-FB0BDB193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21</cp:revision>
  <dcterms:created xsi:type="dcterms:W3CDTF">2019-02-04T00:00:00Z</dcterms:created>
  <dcterms:modified xsi:type="dcterms:W3CDTF">2019-02-14T06:25:00Z</dcterms:modified>
</cp:coreProperties>
</file>